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40ED9" w:rsidRPr="00D67EAF" w:rsidRDefault="00795B2D">
      <w:pPr>
        <w:pStyle w:val="Titel"/>
        <w:rPr>
          <w:lang w:val="de-DE"/>
        </w:rPr>
      </w:pPr>
      <w:r w:rsidRPr="00D67EAF">
        <w:rPr>
          <w:lang w:val="de-DE"/>
        </w:rPr>
        <w:t>Studienhospital</w:t>
      </w:r>
    </w:p>
    <w:p w:rsidR="00040ED9" w:rsidRPr="00D67EAF" w:rsidRDefault="00795B2D">
      <w:pPr>
        <w:pStyle w:val="Untertitel"/>
        <w:rPr>
          <w:lang w:val="de-DE"/>
        </w:rPr>
      </w:pPr>
      <w:r w:rsidRPr="00D67EAF">
        <w:rPr>
          <w:lang w:val="de-DE"/>
        </w:rPr>
        <w:t>in der Corona-Pandemie 2020</w:t>
      </w:r>
    </w:p>
    <w:p w:rsidR="00040ED9" w:rsidRPr="00D67EAF" w:rsidRDefault="00795B2D">
      <w:pPr>
        <w:pStyle w:val="Datum"/>
        <w:rPr>
          <w:lang w:val="de-DE"/>
        </w:rPr>
      </w:pPr>
      <w:r w:rsidRPr="00D67EAF">
        <w:rPr>
          <w:lang w:val="de-DE"/>
        </w:rPr>
        <w:t>Stand 05.10.2020</w:t>
      </w:r>
    </w:p>
    <w:p w:rsidR="00040ED9" w:rsidRPr="00D67EAF" w:rsidRDefault="00795B2D">
      <w:pPr>
        <w:pStyle w:val="berschrift1"/>
        <w:rPr>
          <w:lang w:val="de-DE"/>
        </w:rPr>
      </w:pPr>
      <w:bookmarkStart w:id="0" w:name="X131cc377756137a75ee13d6e86eb2da1250e3fe"/>
      <w:r w:rsidRPr="00D67EAF">
        <w:rPr>
          <w:lang w:val="de-DE"/>
        </w:rPr>
        <w:t>Lernen und Lehren unter Pandemie-Bedingungen</w:t>
      </w:r>
      <w:bookmarkEnd w:id="0"/>
    </w:p>
    <w:p w:rsidR="00040ED9" w:rsidRDefault="00795B2D">
      <w:pPr>
        <w:pStyle w:val="FirstParagraph"/>
      </w:pPr>
      <w:r>
        <w:rPr>
          <w:noProof/>
        </w:rPr>
        <w:drawing>
          <wp:inline distT="0" distB="0" distL="0" distR="0">
            <wp:extent cx="4816655" cy="21774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ogo-SHM-sw.png"/>
                    <pic:cNvPicPr>
                      <a:picLocks noChangeAspect="1" noChangeArrowheads="1"/>
                    </pic:cNvPicPr>
                  </pic:nvPicPr>
                  <pic:blipFill>
                    <a:blip r:embed="rId7"/>
                    <a:stretch>
                      <a:fillRect/>
                    </a:stretch>
                  </pic:blipFill>
                  <pic:spPr bwMode="auto">
                    <a:xfrm>
                      <a:off x="0" y="0"/>
                      <a:ext cx="4816655" cy="2177434"/>
                    </a:xfrm>
                    <a:prstGeom prst="rect">
                      <a:avLst/>
                    </a:prstGeom>
                    <a:noFill/>
                    <a:ln w="9525">
                      <a:noFill/>
                      <a:headEnd/>
                      <a:tailEnd/>
                    </a:ln>
                  </pic:spPr>
                </pic:pic>
              </a:graphicData>
            </a:graphic>
          </wp:inline>
        </w:drawing>
      </w:r>
    </w:p>
    <w:p w:rsidR="00040ED9" w:rsidRPr="00D67EAF" w:rsidRDefault="00795B2D">
      <w:pPr>
        <w:pStyle w:val="Textkrper"/>
        <w:rPr>
          <w:lang w:val="de-DE"/>
        </w:rPr>
      </w:pPr>
      <w:r w:rsidRPr="00D67EAF">
        <w:rPr>
          <w:lang w:val="de-DE"/>
        </w:rPr>
        <w:t>Aufgrund der aus der Corona-Pandemie resultierenden Beschränkungen ist es aktuell eine Herausforderung, praktische Kurse durchzuführen. Trotzdem wollen wir Studierenden der Medizinischen Fakultät Münster ein möglichst breites Angebot zum Erlernen der relev</w:t>
      </w:r>
      <w:r w:rsidRPr="00D67EAF">
        <w:rPr>
          <w:lang w:val="de-DE"/>
        </w:rPr>
        <w:t>anten Fähigkeiten und Fertigkeiten für Ihr ärztliches Denken und Handeln machen.</w:t>
      </w:r>
    </w:p>
    <w:p w:rsidR="00040ED9" w:rsidRPr="00D67EAF" w:rsidRDefault="00795B2D">
      <w:pPr>
        <w:pStyle w:val="Textkrper"/>
        <w:rPr>
          <w:lang w:val="de-DE"/>
        </w:rPr>
      </w:pPr>
      <w:r w:rsidRPr="00D67EAF">
        <w:rPr>
          <w:lang w:val="de-DE"/>
        </w:rPr>
        <w:t xml:space="preserve">Bitte beachten Sie folgende </w:t>
      </w:r>
      <w:r w:rsidRPr="00D67EAF">
        <w:rPr>
          <w:b/>
          <w:lang w:val="de-DE"/>
        </w:rPr>
        <w:t>Information</w:t>
      </w:r>
      <w:r w:rsidRPr="00D67EAF">
        <w:rPr>
          <w:lang w:val="de-DE"/>
        </w:rPr>
        <w:t>:</w:t>
      </w:r>
    </w:p>
    <w:p w:rsidR="00040ED9" w:rsidRPr="00D67EAF" w:rsidRDefault="00795B2D">
      <w:pPr>
        <w:pStyle w:val="Textkrper"/>
        <w:rPr>
          <w:lang w:val="de-DE"/>
        </w:rPr>
      </w:pPr>
      <w:r w:rsidRPr="00D67EAF">
        <w:rPr>
          <w:lang w:val="de-DE"/>
        </w:rPr>
        <w:t xml:space="preserve">Diese Online-Information kann nur den </w:t>
      </w:r>
      <w:r w:rsidRPr="00D67EAF">
        <w:rPr>
          <w:i/>
          <w:lang w:val="de-DE"/>
        </w:rPr>
        <w:t>aktuellen Stand</w:t>
      </w:r>
      <w:r w:rsidRPr="00D67EAF">
        <w:rPr>
          <w:lang w:val="de-DE"/>
        </w:rPr>
        <w:t xml:space="preserve"> der Regelungen abbilden. Diese haben und werden sich im Rahmen der Dynamik der C</w:t>
      </w:r>
      <w:r w:rsidRPr="00D67EAF">
        <w:rPr>
          <w:lang w:val="de-DE"/>
        </w:rPr>
        <w:t>orona-Pandemie laufend ändern!</w:t>
      </w:r>
    </w:p>
    <w:p w:rsidR="00040ED9" w:rsidRPr="00D67EAF" w:rsidRDefault="00795B2D">
      <w:pPr>
        <w:pStyle w:val="Textkrper"/>
        <w:rPr>
          <w:lang w:val="de-DE"/>
        </w:rPr>
      </w:pPr>
      <w:r w:rsidRPr="00D67EAF">
        <w:rPr>
          <w:lang w:val="de-DE"/>
        </w:rPr>
        <w:t xml:space="preserve">Bitte schauen Sie vor allem bei sich ändernden Randbedingungen (z.B. steigende Fallzahlen in Deutschland oder Münster) immmer mal wieder auf dieser Webseite nach. Wichtige Änderungen werden auch explizit im </w:t>
      </w:r>
      <w:hyperlink w:anchor="changelog">
        <w:r w:rsidRPr="00D67EAF">
          <w:rPr>
            <w:rStyle w:val="Hyperlink"/>
            <w:lang w:val="de-DE"/>
          </w:rPr>
          <w:t>Changelog</w:t>
        </w:r>
      </w:hyperlink>
      <w:r w:rsidRPr="00D67EAF">
        <w:rPr>
          <w:lang w:val="de-DE"/>
        </w:rPr>
        <w:t xml:space="preserve"> angegeben.</w:t>
      </w:r>
    </w:p>
    <w:p w:rsidR="00040ED9" w:rsidRPr="00D67EAF" w:rsidRDefault="00795B2D">
      <w:pPr>
        <w:pStyle w:val="Blocktext"/>
        <w:rPr>
          <w:lang w:val="de-DE"/>
        </w:rPr>
      </w:pPr>
      <w:r w:rsidRPr="00D67EAF">
        <w:rPr>
          <w:lang w:val="de-DE"/>
        </w:rPr>
        <w:t>Sie können über den Download-Button (, oben) diese Online-Information als PDF-Datei oder auch als E-Book herunterladen.</w:t>
      </w:r>
    </w:p>
    <w:p w:rsidR="00040ED9" w:rsidRPr="00D67EAF" w:rsidRDefault="00795B2D">
      <w:pPr>
        <w:pStyle w:val="berschrift2"/>
        <w:rPr>
          <w:lang w:val="de-DE"/>
        </w:rPr>
      </w:pPr>
      <w:bookmarkStart w:id="1" w:name="hintergrund-und-ziel"/>
      <w:r w:rsidRPr="00D67EAF">
        <w:rPr>
          <w:lang w:val="de-DE"/>
        </w:rPr>
        <w:t>Hintergrund und Ziel</w:t>
      </w:r>
      <w:bookmarkEnd w:id="1"/>
    </w:p>
    <w:p w:rsidR="00040ED9" w:rsidRPr="00D67EAF" w:rsidRDefault="00795B2D">
      <w:pPr>
        <w:pStyle w:val="FirstParagraph"/>
        <w:rPr>
          <w:lang w:val="de-DE"/>
        </w:rPr>
      </w:pPr>
      <w:r w:rsidRPr="00D67EAF">
        <w:rPr>
          <w:lang w:val="de-DE"/>
        </w:rPr>
        <w:t>Aufgrund der Corona-Pandemie ist die Veranstaltung praktischer Kurse nur eingesc</w:t>
      </w:r>
      <w:r w:rsidRPr="00D67EAF">
        <w:rPr>
          <w:lang w:val="de-DE"/>
        </w:rPr>
        <w:t>hränkt möglich. Wir mussten (und müssen) viel umorganisieren, um Studierenden und Dozenten trotzdem diese Form der Ausbildung so weit es geht zu ermöglichen.</w:t>
      </w:r>
    </w:p>
    <w:p w:rsidR="00040ED9" w:rsidRPr="00D67EAF" w:rsidRDefault="00795B2D">
      <w:pPr>
        <w:pStyle w:val="Textkrper"/>
        <w:rPr>
          <w:lang w:val="de-DE"/>
        </w:rPr>
      </w:pPr>
      <w:r w:rsidRPr="00D67EAF">
        <w:rPr>
          <w:lang w:val="de-DE"/>
        </w:rPr>
        <w:t>Ziel der eingeführten Vorsorgemaßnahmen ist, die Gesundheit aller Beteiligten zu erhalten und dabe</w:t>
      </w:r>
      <w:r w:rsidRPr="00D67EAF">
        <w:rPr>
          <w:lang w:val="de-DE"/>
        </w:rPr>
        <w:t xml:space="preserve">i auch deren besondere(n) Rolle(n) im Gesundheitssystem zu berücksichtigen. In </w:t>
      </w:r>
      <w:r w:rsidRPr="00D67EAF">
        <w:rPr>
          <w:lang w:val="de-DE"/>
        </w:rPr>
        <w:lastRenderedPageBreak/>
        <w:t>der 6. Ad-hoc-Stellungnahme der Leopoldina (Nationale Akademie der Wissenschaften) zur “Coronavirus-Pandemie: Wirksame Regeln für Herbst und Winter aufstellen” wird ausdrücklich</w:t>
      </w:r>
      <w:r w:rsidRPr="00D67EAF">
        <w:rPr>
          <w:lang w:val="de-DE"/>
        </w:rPr>
        <w:t xml:space="preserve"> betont:</w:t>
      </w:r>
    </w:p>
    <w:p w:rsidR="00040ED9" w:rsidRPr="00D67EAF" w:rsidRDefault="00795B2D">
      <w:pPr>
        <w:pStyle w:val="Textkrper"/>
        <w:rPr>
          <w:lang w:val="de-DE"/>
        </w:rPr>
      </w:pPr>
      <w:r w:rsidRPr="00D67EAF">
        <w:rPr>
          <w:lang w:val="de-DE"/>
        </w:rPr>
        <w:t xml:space="preserve">“(Bedingt) vorsätzliche oder fahrlässige Infektionen Anderer zu vermeiden entspricht einer </w:t>
      </w:r>
      <w:r w:rsidRPr="00D67EAF">
        <w:rPr>
          <w:b/>
          <w:lang w:val="de-DE"/>
        </w:rPr>
        <w:t>Rechtspflicht</w:t>
      </w:r>
      <w:r w:rsidRPr="00D67EAF">
        <w:rPr>
          <w:lang w:val="de-DE"/>
        </w:rPr>
        <w:t>: dem Verbot der Verletzung Dritter, und nicht nur, wie in der öffentlichen Debatte häufig behauptet, einem moralischen Gebot zur Solidarität m</w:t>
      </w:r>
      <w:r w:rsidRPr="00D67EAF">
        <w:rPr>
          <w:lang w:val="de-DE"/>
        </w:rPr>
        <w:t>it anderen.”</w:t>
      </w:r>
    </w:p>
    <w:p w:rsidR="00040ED9" w:rsidRPr="00D67EAF" w:rsidRDefault="00795B2D">
      <w:pPr>
        <w:pStyle w:val="Textkrper"/>
        <w:rPr>
          <w:lang w:val="de-DE"/>
        </w:rPr>
      </w:pPr>
      <w:r w:rsidRPr="00D67EAF">
        <w:rPr>
          <w:lang w:val="de-DE"/>
        </w:rPr>
        <w:t>Dies gilt natürlich für Akteure im Gesundheitssystem in besonderem Maße.</w:t>
      </w:r>
    </w:p>
    <w:p w:rsidR="00040ED9" w:rsidRPr="00D67EAF" w:rsidRDefault="00795B2D">
      <w:pPr>
        <w:pStyle w:val="Textkrper"/>
        <w:rPr>
          <w:lang w:val="de-DE"/>
        </w:rPr>
      </w:pPr>
      <w:r w:rsidRPr="00D67EAF">
        <w:rPr>
          <w:lang w:val="de-DE"/>
        </w:rPr>
        <w:t>Da ein Impfstoff selbst bei optimistischer Schätzung nicht vor dem Frühjahr 2021 in ausreichenden Mengen zur Verfügung stehen kann, sollen dementsprechend im Studienhospi</w:t>
      </w:r>
      <w:r w:rsidRPr="00D67EAF">
        <w:rPr>
          <w:lang w:val="de-DE"/>
        </w:rPr>
        <w:t>tal die Schutzmaßnahmen konsequent eingehalten und für alle Beteiligten das verantwortungsvolle Verhalten erleichtert werden.</w:t>
      </w:r>
    </w:p>
    <w:p w:rsidR="00040ED9" w:rsidRPr="00D67EAF" w:rsidRDefault="00795B2D">
      <w:pPr>
        <w:pStyle w:val="Textkrper"/>
        <w:rPr>
          <w:lang w:val="de-DE"/>
        </w:rPr>
      </w:pPr>
      <w:r w:rsidRPr="00D67EAF">
        <w:rPr>
          <w:lang w:val="de-DE"/>
        </w:rPr>
        <w:t>Auf den folgenden Seiten finden Sie entsprechend vor allem organisatorische Informationen zu folgenden Themen:</w:t>
      </w:r>
    </w:p>
    <w:p w:rsidR="00040ED9" w:rsidRDefault="00795B2D">
      <w:pPr>
        <w:pStyle w:val="Compact"/>
        <w:numPr>
          <w:ilvl w:val="0"/>
          <w:numId w:val="2"/>
        </w:numPr>
      </w:pPr>
      <w:hyperlink w:anchor="schutzmassnahmen">
        <w:r>
          <w:rPr>
            <w:rStyle w:val="Hyperlink"/>
          </w:rPr>
          <w:t>Konkrete Schutzmaßnahmen</w:t>
        </w:r>
      </w:hyperlink>
    </w:p>
    <w:p w:rsidR="00040ED9" w:rsidRDefault="00795B2D">
      <w:pPr>
        <w:pStyle w:val="Compact"/>
        <w:numPr>
          <w:ilvl w:val="0"/>
          <w:numId w:val="2"/>
        </w:numPr>
      </w:pPr>
      <w:hyperlink w:anchor="vorgaben">
        <w:r>
          <w:rPr>
            <w:rStyle w:val="Hyperlink"/>
          </w:rPr>
          <w:t>Institutionelle Vorgaben</w:t>
        </w:r>
      </w:hyperlink>
    </w:p>
    <w:p w:rsidR="00040ED9" w:rsidRPr="00D67EAF" w:rsidRDefault="00795B2D">
      <w:pPr>
        <w:pStyle w:val="berschrift1"/>
        <w:rPr>
          <w:color w:val="FF0000"/>
        </w:rPr>
      </w:pPr>
      <w:bookmarkStart w:id="2" w:name="schutzmassnahmen"/>
      <w:r w:rsidRPr="00D67EAF">
        <w:rPr>
          <w:color w:val="FF0000"/>
        </w:rPr>
        <w:t>Konkrete Schutzmaßnahmen</w:t>
      </w:r>
      <w:bookmarkEnd w:id="2"/>
    </w:p>
    <w:p w:rsidR="00040ED9" w:rsidRPr="00D67EAF" w:rsidRDefault="00795B2D">
      <w:pPr>
        <w:pStyle w:val="FirstParagraph"/>
        <w:rPr>
          <w:lang w:val="de-DE"/>
        </w:rPr>
      </w:pPr>
      <w:r w:rsidRPr="00D67EAF">
        <w:rPr>
          <w:lang w:val="de-DE"/>
        </w:rPr>
        <w:t>Das Einhalten der bekannten Schutzmaßnahmen in Räumen ist die einfachste und konsequenteste Art, das Infektionsrisiko unter Kontro</w:t>
      </w:r>
      <w:r w:rsidRPr="00D67EAF">
        <w:rPr>
          <w:lang w:val="de-DE"/>
        </w:rPr>
        <w:t xml:space="preserve">lle zu halten. Dazu zählen die </w:t>
      </w:r>
      <w:r w:rsidRPr="00D67EAF">
        <w:rPr>
          <w:b/>
          <w:lang w:val="de-DE"/>
        </w:rPr>
        <w:t>AHA-Regeln</w:t>
      </w:r>
      <w:r w:rsidRPr="00D67EAF">
        <w:rPr>
          <w:lang w:val="de-DE"/>
        </w:rPr>
        <w:t xml:space="preserve"> (Abstandhalten, Hygiene, Alltagsmaske/Mund-Nase-Schutz) und ein regelmäßiger Luftaustausch.</w:t>
      </w:r>
    </w:p>
    <w:p w:rsidR="00040ED9" w:rsidRPr="00D67EAF" w:rsidRDefault="00795B2D">
      <w:pPr>
        <w:pStyle w:val="berschrift3"/>
        <w:rPr>
          <w:lang w:val="de-DE"/>
        </w:rPr>
      </w:pPr>
      <w:bookmarkStart w:id="3" w:name="abstandhalten"/>
      <w:r w:rsidRPr="00D67EAF">
        <w:rPr>
          <w:lang w:val="de-DE"/>
        </w:rPr>
        <w:t>Abstandhalten</w:t>
      </w:r>
      <w:bookmarkEnd w:id="3"/>
    </w:p>
    <w:p w:rsidR="00040ED9" w:rsidRPr="00D67EAF" w:rsidRDefault="00795B2D">
      <w:pPr>
        <w:pStyle w:val="FirstParagraph"/>
        <w:rPr>
          <w:lang w:val="de-DE"/>
        </w:rPr>
      </w:pPr>
      <w:r w:rsidRPr="00D67EAF">
        <w:rPr>
          <w:lang w:val="de-DE"/>
        </w:rPr>
        <w:t>Das Abstandhalten stellt für den praktischen Unterricht – gerade im Medizinstudium – das größte Problem dar.</w:t>
      </w:r>
      <w:r w:rsidRPr="00D67EAF">
        <w:rPr>
          <w:lang w:val="de-DE"/>
        </w:rPr>
        <w:t xml:space="preserve"> Für Untersuchungstechniken im Rahmen der körperlichen Untersuchung oder Ultraschalluntersuchungen wird </w:t>
      </w:r>
      <w:r w:rsidRPr="00D67EAF">
        <w:rPr>
          <w:b/>
          <w:lang w:val="de-DE"/>
        </w:rPr>
        <w:t>bewusst</w:t>
      </w:r>
      <w:r w:rsidRPr="00D67EAF">
        <w:rPr>
          <w:lang w:val="de-DE"/>
        </w:rPr>
        <w:t xml:space="preserve"> (und damit vorsätzlich) der Mindestabstand von 1,5 Metern unterschritten. Auch das Feedback für zahlreiche praktische Fertigkeiten (z.B. Viggole</w:t>
      </w:r>
      <w:r w:rsidRPr="00D67EAF">
        <w:rPr>
          <w:lang w:val="de-DE"/>
        </w:rPr>
        <w:t>gen, Nahttechniken) wird normalerweise aus einer kurzen Beobachtungsdistanz gegeben.</w:t>
      </w:r>
    </w:p>
    <w:p w:rsidR="00040ED9" w:rsidRPr="00D67EAF" w:rsidRDefault="00795B2D">
      <w:pPr>
        <w:pStyle w:val="Textkrper"/>
        <w:rPr>
          <w:lang w:val="de-DE"/>
        </w:rPr>
      </w:pPr>
      <w:r w:rsidRPr="00D67EAF">
        <w:rPr>
          <w:lang w:val="de-DE"/>
        </w:rPr>
        <w:t>Auch die räumliche Situation im Studienhospital (die meisten Seminarräume sind 14 Quadratmeter groß, die Flure 2 Meter breit) erlaubt es nicht, dass die 1,5 Meter Mindesta</w:t>
      </w:r>
      <w:r w:rsidRPr="00D67EAF">
        <w:rPr>
          <w:lang w:val="de-DE"/>
        </w:rPr>
        <w:t>bstand gesichert eingehalten werden können.</w:t>
      </w:r>
    </w:p>
    <w:p w:rsidR="00040ED9" w:rsidRPr="00D67EAF" w:rsidRDefault="00795B2D">
      <w:pPr>
        <w:pStyle w:val="berschrift3"/>
        <w:rPr>
          <w:lang w:val="de-DE"/>
        </w:rPr>
      </w:pPr>
      <w:bookmarkStart w:id="4" w:name="hände-hygiene"/>
      <w:r w:rsidRPr="00D67EAF">
        <w:rPr>
          <w:lang w:val="de-DE"/>
        </w:rPr>
        <w:t>(Hände-)Hygiene</w:t>
      </w:r>
      <w:bookmarkEnd w:id="4"/>
    </w:p>
    <w:p w:rsidR="00040ED9" w:rsidRPr="00D67EAF" w:rsidRDefault="00795B2D">
      <w:pPr>
        <w:pStyle w:val="FirstParagraph"/>
        <w:rPr>
          <w:lang w:val="de-DE"/>
        </w:rPr>
      </w:pPr>
      <w:r w:rsidRPr="00D67EAF">
        <w:rPr>
          <w:lang w:val="de-DE"/>
        </w:rPr>
        <w:t>Die korrekt durchgeführte Händedesinfektion verhindert eine Übertragung von Coronaviren durch Schmierinfektion. Da eine Schmierinfektion durch SARS-CoV-2 auch über kontaminierte Flächen möglich is</w:t>
      </w:r>
      <w:r w:rsidRPr="00D67EAF">
        <w:rPr>
          <w:lang w:val="de-DE"/>
        </w:rPr>
        <w:t>t, müssen diese durch eine Flächendesinfektion gesäubert werden.</w:t>
      </w:r>
    </w:p>
    <w:p w:rsidR="00040ED9" w:rsidRPr="00D67EAF" w:rsidRDefault="00795B2D">
      <w:pPr>
        <w:pStyle w:val="berschrift3"/>
        <w:rPr>
          <w:lang w:val="de-DE"/>
        </w:rPr>
      </w:pPr>
      <w:bookmarkStart w:id="5" w:name="alltagsmaske-mund-nase-schutz"/>
      <w:r w:rsidRPr="00D67EAF">
        <w:rPr>
          <w:lang w:val="de-DE"/>
        </w:rPr>
        <w:lastRenderedPageBreak/>
        <w:t>Alltagsmaske / Mund-Nase-Schutz</w:t>
      </w:r>
      <w:bookmarkEnd w:id="5"/>
    </w:p>
    <w:p w:rsidR="00040ED9" w:rsidRPr="00D67EAF" w:rsidRDefault="00795B2D">
      <w:pPr>
        <w:pStyle w:val="FirstParagraph"/>
        <w:rPr>
          <w:lang w:val="de-DE"/>
        </w:rPr>
      </w:pPr>
      <w:r w:rsidRPr="00D67EAF">
        <w:rPr>
          <w:lang w:val="de-DE"/>
        </w:rPr>
        <w:t>Das verbindliche Tragen eines Mund-Nasen-Schutzes in allen Innenräumen – gerade wenn der Mindestabstand nicht gewährleistet ist (siehe oben) – ist von zentraler Bedeutung [siehe oben erwähnte 6. Ad-hoc-Stellungnahme der Leopoldina].</w:t>
      </w:r>
    </w:p>
    <w:p w:rsidR="00040ED9" w:rsidRPr="00D67EAF" w:rsidRDefault="00795B2D">
      <w:pPr>
        <w:pStyle w:val="berschrift3"/>
        <w:rPr>
          <w:lang w:val="de-DE"/>
        </w:rPr>
      </w:pPr>
      <w:bookmarkStart w:id="6" w:name="luftaustausch"/>
      <w:r w:rsidRPr="00D67EAF">
        <w:rPr>
          <w:lang w:val="de-DE"/>
        </w:rPr>
        <w:t>Luftaustausch</w:t>
      </w:r>
      <w:bookmarkEnd w:id="6"/>
    </w:p>
    <w:p w:rsidR="00040ED9" w:rsidRPr="00D67EAF" w:rsidRDefault="00795B2D">
      <w:pPr>
        <w:pStyle w:val="FirstParagraph"/>
        <w:rPr>
          <w:lang w:val="de-DE"/>
        </w:rPr>
      </w:pPr>
      <w:r w:rsidRPr="00D67EAF">
        <w:rPr>
          <w:lang w:val="de-DE"/>
        </w:rPr>
        <w:t>Nach Leli</w:t>
      </w:r>
      <w:r w:rsidRPr="00D67EAF">
        <w:rPr>
          <w:lang w:val="de-DE"/>
        </w:rPr>
        <w:t xml:space="preserve">eveld et al. (2020) kann das Infektionsrisiko durch regelmäßiges Stoßlüften deutlich reduziert werden. Die Autoren bieten im Supplement ihrer Publikation ein Tool an, mit dem die Risikominderung durch verschiedene Maßnahmen in unterschiedlichen Umgebungen </w:t>
      </w:r>
      <w:r w:rsidRPr="00D67EAF">
        <w:rPr>
          <w:lang w:val="de-DE"/>
        </w:rPr>
        <w:t>kalkuliert werden kann. Dies wurde für die Räumlichkeiten im Studienhospital durchgeführt, mit dem Ziel, das Infektionsrisiko jedes Studierenden/Dozenten im Rahmen einer Veranstaltung für den Fall eines asymptomatisch oder präsymptomatisch erkrankte/n Teil</w:t>
      </w:r>
      <w:r w:rsidRPr="00D67EAF">
        <w:rPr>
          <w:lang w:val="de-DE"/>
        </w:rPr>
        <w:t>nehmer/in zu minimieren.</w:t>
      </w:r>
    </w:p>
    <w:p w:rsidR="00040ED9" w:rsidRPr="00D67EAF" w:rsidRDefault="00795B2D">
      <w:pPr>
        <w:pStyle w:val="berschrift2"/>
        <w:rPr>
          <w:color w:val="FF0000"/>
          <w:lang w:val="de-DE"/>
        </w:rPr>
      </w:pPr>
      <w:bookmarkStart w:id="7" w:name="konkrete-regelungen"/>
      <w:r w:rsidRPr="00D67EAF">
        <w:rPr>
          <w:color w:val="FF0000"/>
          <w:lang w:val="de-DE"/>
        </w:rPr>
        <w:t>Konkrete Regelungen</w:t>
      </w:r>
      <w:bookmarkEnd w:id="7"/>
    </w:p>
    <w:p w:rsidR="00040ED9" w:rsidRPr="00D67EAF" w:rsidRDefault="00795B2D">
      <w:pPr>
        <w:pStyle w:val="FirstParagraph"/>
        <w:rPr>
          <w:lang w:val="de-DE"/>
        </w:rPr>
      </w:pPr>
      <w:r w:rsidRPr="00D67EAF">
        <w:rPr>
          <w:lang w:val="de-DE"/>
        </w:rPr>
        <w:t>Dementsprechend werden für den Unterricht im Studienhospital folgende Regelungen getroffen:</w:t>
      </w:r>
    </w:p>
    <w:p w:rsidR="00040ED9" w:rsidRPr="00D67EAF" w:rsidRDefault="00795B2D">
      <w:pPr>
        <w:pStyle w:val="Compact"/>
        <w:numPr>
          <w:ilvl w:val="0"/>
          <w:numId w:val="3"/>
        </w:numPr>
        <w:rPr>
          <w:lang w:val="de-DE"/>
        </w:rPr>
      </w:pPr>
      <w:r w:rsidRPr="00D67EAF">
        <w:rPr>
          <w:lang w:val="de-DE"/>
        </w:rPr>
        <w:t xml:space="preserve">im ganzen Studienhospital wird </w:t>
      </w:r>
      <w:r w:rsidRPr="00D67EAF">
        <w:rPr>
          <w:b/>
          <w:lang w:val="de-DE"/>
        </w:rPr>
        <w:t>IMMER</w:t>
      </w:r>
      <w:r w:rsidRPr="00D67EAF">
        <w:rPr>
          <w:lang w:val="de-DE"/>
        </w:rPr>
        <w:t xml:space="preserve"> ein Mund-Nase-Schutz getragen</w:t>
      </w:r>
      <w:r w:rsidRPr="00D67EAF">
        <w:rPr>
          <w:vertAlign w:val="superscript"/>
          <w:lang w:val="de-DE"/>
        </w:rPr>
        <w:t>1</w:t>
      </w:r>
    </w:p>
    <w:p w:rsidR="00040ED9" w:rsidRPr="00D67EAF" w:rsidRDefault="00795B2D">
      <w:pPr>
        <w:pStyle w:val="Compact"/>
        <w:numPr>
          <w:ilvl w:val="0"/>
          <w:numId w:val="3"/>
        </w:numPr>
        <w:rPr>
          <w:lang w:val="de-DE"/>
        </w:rPr>
      </w:pPr>
      <w:r w:rsidRPr="00D67EAF">
        <w:rPr>
          <w:lang w:val="de-DE"/>
        </w:rPr>
        <w:t xml:space="preserve">vor und nach dem Unterricht sowie </w:t>
      </w:r>
      <w:r w:rsidRPr="00D67EAF">
        <w:rPr>
          <w:b/>
          <w:lang w:val="de-DE"/>
        </w:rPr>
        <w:t>vor und nach jeder praktischen Übung</w:t>
      </w:r>
      <w:r w:rsidRPr="00D67EAF">
        <w:rPr>
          <w:lang w:val="de-DE"/>
        </w:rPr>
        <w:t xml:space="preserve"> wird eine </w:t>
      </w:r>
      <w:r w:rsidRPr="00D67EAF">
        <w:rPr>
          <w:b/>
          <w:lang w:val="de-DE"/>
        </w:rPr>
        <w:t>hygienische Händedesinfektion</w:t>
      </w:r>
      <w:r w:rsidRPr="00D67EAF">
        <w:rPr>
          <w:lang w:val="de-DE"/>
        </w:rPr>
        <w:t xml:space="preserve"> durchgeführt</w:t>
      </w:r>
    </w:p>
    <w:p w:rsidR="00040ED9" w:rsidRPr="00D67EAF" w:rsidRDefault="00795B2D">
      <w:pPr>
        <w:pStyle w:val="Compact"/>
        <w:numPr>
          <w:ilvl w:val="0"/>
          <w:numId w:val="3"/>
        </w:numPr>
        <w:rPr>
          <w:lang w:val="de-DE"/>
        </w:rPr>
      </w:pPr>
      <w:r w:rsidRPr="00D67EAF">
        <w:rPr>
          <w:lang w:val="de-DE"/>
        </w:rPr>
        <w:t>die Untersuchungsliegen sowie alle berührten Arbeitsflächen werden nach dem Unterricht mit Desinfektionstüchern gereinigt (</w:t>
      </w:r>
      <w:r w:rsidRPr="00D67EAF">
        <w:rPr>
          <w:b/>
          <w:lang w:val="de-DE"/>
        </w:rPr>
        <w:t>Oberflächendesinfektion</w:t>
      </w:r>
      <w:r w:rsidRPr="00D67EAF">
        <w:rPr>
          <w:lang w:val="de-DE"/>
        </w:rPr>
        <w:t>)</w:t>
      </w:r>
    </w:p>
    <w:p w:rsidR="00040ED9" w:rsidRDefault="00795B2D">
      <w:pPr>
        <w:pStyle w:val="Compact"/>
        <w:numPr>
          <w:ilvl w:val="0"/>
          <w:numId w:val="3"/>
        </w:numPr>
      </w:pPr>
      <w:r w:rsidRPr="00D67EAF">
        <w:rPr>
          <w:lang w:val="de-DE"/>
        </w:rPr>
        <w:t>nach jeder einzeln</w:t>
      </w:r>
      <w:r w:rsidRPr="00D67EAF">
        <w:rPr>
          <w:lang w:val="de-DE"/>
        </w:rPr>
        <w:t xml:space="preserve">en Unterrichtsstunde werden die benutzten Räume durch Stoßlüften mit vollständiger Öffnung der Fenster/Fenstertüren und Türen ausreichend gelüftet (sog. </w:t>
      </w:r>
      <w:r>
        <w:rPr>
          <w:b/>
        </w:rPr>
        <w:t>Querlüften</w:t>
      </w:r>
      <w:r>
        <w:t>)</w:t>
      </w:r>
    </w:p>
    <w:p w:rsidR="00040ED9" w:rsidRPr="00D67EAF" w:rsidRDefault="00795B2D">
      <w:pPr>
        <w:pStyle w:val="FirstParagraph"/>
        <w:rPr>
          <w:lang w:val="de-DE"/>
        </w:rPr>
      </w:pPr>
      <w:r w:rsidRPr="00D67EAF">
        <w:rPr>
          <w:vertAlign w:val="superscript"/>
          <w:lang w:val="de-DE"/>
        </w:rPr>
        <w:t>1</w:t>
      </w:r>
      <w:r w:rsidRPr="00D67EAF">
        <w:rPr>
          <w:lang w:val="de-DE"/>
        </w:rPr>
        <w:t>Begründung: mit einem effektiven Mund-Nase-Schutz kann man das Infektionsrisiko eines Teil</w:t>
      </w:r>
      <w:r w:rsidRPr="00D67EAF">
        <w:rPr>
          <w:lang w:val="de-DE"/>
        </w:rPr>
        <w:t>nehmers auf 1,6 % drücken, also mit “sehr hoher Wahrscheinlichkeit (&gt; 97,5 %)” ausschließen. Ohne Mund-Nase-Schutz steigt das Risiko auf 5,1 %, liegt also innerhalb der doppelten Standardabweichung</w:t>
      </w:r>
    </w:p>
    <w:p w:rsidR="00040ED9" w:rsidRPr="00D67EAF" w:rsidRDefault="00795B2D">
      <w:pPr>
        <w:pStyle w:val="berschrift1"/>
        <w:rPr>
          <w:lang w:val="de-DE"/>
        </w:rPr>
      </w:pPr>
      <w:bookmarkStart w:id="8" w:name="vorgaben"/>
      <w:r w:rsidRPr="00D67EAF">
        <w:rPr>
          <w:lang w:val="de-DE"/>
        </w:rPr>
        <w:t>Institutionelle Vorgaben</w:t>
      </w:r>
      <w:bookmarkEnd w:id="8"/>
    </w:p>
    <w:p w:rsidR="00040ED9" w:rsidRPr="00D67EAF" w:rsidRDefault="00795B2D">
      <w:pPr>
        <w:pStyle w:val="berschrift2"/>
        <w:rPr>
          <w:lang w:val="de-DE"/>
        </w:rPr>
      </w:pPr>
      <w:bookmarkStart w:id="9" w:name="coronaschutzverordnung-nrw"/>
      <w:r w:rsidRPr="00D67EAF">
        <w:rPr>
          <w:lang w:val="de-DE"/>
        </w:rPr>
        <w:t>Coronaschutzverordnung NRW</w:t>
      </w:r>
      <w:bookmarkEnd w:id="9"/>
    </w:p>
    <w:p w:rsidR="00040ED9" w:rsidRPr="00D67EAF" w:rsidRDefault="00795B2D">
      <w:pPr>
        <w:pStyle w:val="FirstParagraph"/>
        <w:rPr>
          <w:lang w:val="de-DE"/>
        </w:rPr>
      </w:pPr>
      <w:r w:rsidRPr="00D67EAF">
        <w:rPr>
          <w:lang w:val="de-DE"/>
        </w:rPr>
        <w:t>Die Co</w:t>
      </w:r>
      <w:r w:rsidRPr="00D67EAF">
        <w:rPr>
          <w:lang w:val="de-DE"/>
        </w:rPr>
        <w:t>ronaschutzverordnung NRW (in der aktuellen Fassung gültig bis 30.09.2020) beschreibt die Vorgaben für praktische Übungen:</w:t>
      </w:r>
    </w:p>
    <w:p w:rsidR="00040ED9" w:rsidRPr="00D67EAF" w:rsidRDefault="00795B2D">
      <w:pPr>
        <w:pStyle w:val="Textkrper"/>
        <w:rPr>
          <w:lang w:val="de-DE"/>
        </w:rPr>
      </w:pPr>
      <w:r w:rsidRPr="00D67EAF">
        <w:rPr>
          <w:lang w:val="de-DE"/>
        </w:rPr>
        <w:t xml:space="preserve">Bei Aus-, Fort- und Weiterbildungstätigkeiten, die eine Unterschreitung des Mindestabstands erfordern (z.B. bei praktischen Übungen </w:t>
      </w:r>
      <w:r w:rsidRPr="00D67EAF">
        <w:rPr>
          <w:lang w:val="de-DE"/>
        </w:rPr>
        <w:t>zur Selbstverteidigung, zur Durchsuchung von Personen usw.) und bei entsprechenden Prüfungen ist bei notwendiger Unterschreitung des Mindestabstands von 1,5 Metern zwischen Personen auf eine möglichst kontaktarme Durchführung, vorheriges Händewaschen/H</w:t>
      </w:r>
      <w:r w:rsidRPr="00D67EAF">
        <w:rPr>
          <w:lang w:val="de-DE"/>
        </w:rPr>
        <w:t xml:space="preserve">ändedesinfektion, das Tragen einer Mund-Nase-Bedeckung (soweit tätigkeitsabhängig möglich) und </w:t>
      </w:r>
      <w:r w:rsidRPr="00D67EAF">
        <w:rPr>
          <w:lang w:val="de-DE"/>
        </w:rPr>
        <w:lastRenderedPageBreak/>
        <w:t>gegebenenfalls weitere tätigkeitsbezogene Vorgaben der Anlage zu dieser Verordnung zu achten.</w:t>
      </w:r>
    </w:p>
    <w:p w:rsidR="00040ED9" w:rsidRPr="00D67EAF" w:rsidRDefault="00795B2D">
      <w:pPr>
        <w:pStyle w:val="Textkrper"/>
        <w:rPr>
          <w:lang w:val="de-DE"/>
        </w:rPr>
      </w:pPr>
      <w:r w:rsidRPr="00D67EAF">
        <w:rPr>
          <w:lang w:val="de-DE"/>
        </w:rPr>
        <w:t xml:space="preserve">In der Corona-Schutzverordnung ist ebenfalls aufgeführt, dass </w:t>
      </w:r>
      <w:r w:rsidRPr="00D67EAF">
        <w:rPr>
          <w:lang w:val="de-DE"/>
        </w:rPr>
        <w:t>sobald sich in einem Landkreis binnen sieben Tagen mehr als 35/50 Menschen pro 100.000 Einwohner infizieren, „sofort vor Ort mit Beschränkungen reagiert werden“ muss.</w:t>
      </w:r>
    </w:p>
    <w:p w:rsidR="00040ED9" w:rsidRPr="00D67EAF" w:rsidRDefault="00795B2D">
      <w:pPr>
        <w:pStyle w:val="Textkrper"/>
        <w:rPr>
          <w:lang w:val="de-DE"/>
        </w:rPr>
      </w:pPr>
      <w:r w:rsidRPr="00D67EAF">
        <w:rPr>
          <w:lang w:val="de-DE"/>
        </w:rPr>
        <w:t>Zur einfacheren Einordnung: Dies bedeutet auf die Gesamtbevölkerung hochgerechnet bei fol</w:t>
      </w:r>
      <w:r w:rsidRPr="00D67EAF">
        <w:rPr>
          <w:lang w:val="de-DE"/>
        </w:rPr>
        <w:t>gender Anzahl an täglich bundesweit auftretenden Neuinfektionen:</w:t>
      </w:r>
    </w:p>
    <w:p w:rsidR="00040ED9" w:rsidRPr="00D67EAF" w:rsidRDefault="00795B2D">
      <w:pPr>
        <w:pStyle w:val="Compact"/>
        <w:numPr>
          <w:ilvl w:val="0"/>
          <w:numId w:val="4"/>
        </w:numPr>
        <w:rPr>
          <w:lang w:val="de-DE"/>
        </w:rPr>
      </w:pPr>
      <w:r w:rsidRPr="00D67EAF">
        <w:rPr>
          <w:lang w:val="de-DE"/>
        </w:rPr>
        <w:t>4.000 Neuinfektionen pro Tag: Beschränkungen vor Ort</w:t>
      </w:r>
    </w:p>
    <w:p w:rsidR="00040ED9" w:rsidRDefault="00795B2D">
      <w:pPr>
        <w:pStyle w:val="Compact"/>
        <w:numPr>
          <w:ilvl w:val="0"/>
          <w:numId w:val="4"/>
        </w:numPr>
      </w:pPr>
      <w:r>
        <w:t>5.750 Neuinfektionen pro Tag: „Lockdown“</w:t>
      </w:r>
    </w:p>
    <w:p w:rsidR="00040ED9" w:rsidRDefault="00795B2D">
      <w:pPr>
        <w:pStyle w:val="berschrift2"/>
      </w:pPr>
      <w:bookmarkStart w:id="10" w:name="regelungen-der-wwu-münster"/>
      <w:r>
        <w:t>Regelungen der WWU Münster</w:t>
      </w:r>
      <w:bookmarkEnd w:id="10"/>
    </w:p>
    <w:p w:rsidR="00040ED9" w:rsidRPr="00D67EAF" w:rsidRDefault="00795B2D">
      <w:pPr>
        <w:pStyle w:val="FirstParagraph"/>
        <w:rPr>
          <w:lang w:val="de-DE"/>
        </w:rPr>
      </w:pPr>
      <w:r w:rsidRPr="00D67EAF">
        <w:rPr>
          <w:lang w:val="de-DE"/>
        </w:rPr>
        <w:t xml:space="preserve">Die WWU plant für das Wintersemester 2020/21 mit drei Stufen, so dass </w:t>
      </w:r>
      <w:r w:rsidRPr="00D67EAF">
        <w:rPr>
          <w:lang w:val="de-DE"/>
        </w:rPr>
        <w:t>jederzeit auf neue Entwicklungen im Infektionsgeschehen reagiert werden kann:</w:t>
      </w:r>
    </w:p>
    <w:p w:rsidR="00040ED9" w:rsidRPr="00D67EAF" w:rsidRDefault="00795B2D">
      <w:pPr>
        <w:pStyle w:val="Compact"/>
        <w:numPr>
          <w:ilvl w:val="0"/>
          <w:numId w:val="5"/>
        </w:numPr>
        <w:rPr>
          <w:lang w:val="de-DE"/>
        </w:rPr>
      </w:pPr>
      <w:r w:rsidRPr="00D67EAF">
        <w:rPr>
          <w:b/>
          <w:lang w:val="de-DE"/>
        </w:rPr>
        <w:t>Stufe 1</w:t>
      </w:r>
      <w:r w:rsidRPr="00D67EAF">
        <w:rPr>
          <w:lang w:val="de-DE"/>
        </w:rPr>
        <w:t xml:space="preserve">: </w:t>
      </w:r>
      <w:r w:rsidRPr="00D67EAF">
        <w:rPr>
          <w:b/>
          <w:lang w:val="de-DE"/>
        </w:rPr>
        <w:t>Vollbetrieb mit Einschränkungen</w:t>
      </w:r>
      <w:r w:rsidRPr="00D67EAF">
        <w:rPr>
          <w:lang w:val="de-DE"/>
        </w:rPr>
        <w:t xml:space="preserve"> – Wiederaufnahme des Präsenzbetriebs</w:t>
      </w:r>
    </w:p>
    <w:p w:rsidR="00040ED9" w:rsidRPr="00D67EAF" w:rsidRDefault="00795B2D">
      <w:pPr>
        <w:pStyle w:val="Compact"/>
        <w:numPr>
          <w:ilvl w:val="0"/>
          <w:numId w:val="5"/>
        </w:numPr>
        <w:rPr>
          <w:lang w:val="de-DE"/>
        </w:rPr>
      </w:pPr>
      <w:r w:rsidRPr="00D67EAF">
        <w:rPr>
          <w:b/>
          <w:lang w:val="de-DE"/>
        </w:rPr>
        <w:t>Stufe 2</w:t>
      </w:r>
      <w:r w:rsidRPr="00D67EAF">
        <w:rPr>
          <w:lang w:val="de-DE"/>
        </w:rPr>
        <w:t xml:space="preserve">: </w:t>
      </w:r>
      <w:r w:rsidRPr="00D67EAF">
        <w:rPr>
          <w:b/>
          <w:lang w:val="de-DE"/>
        </w:rPr>
        <w:t>Eingeschränkter Betrieb</w:t>
      </w:r>
      <w:r w:rsidRPr="00D67EAF">
        <w:rPr>
          <w:lang w:val="de-DE"/>
        </w:rPr>
        <w:t xml:space="preserve"> aufgrund eines Anstiegs von Corona-Infektionen innerhalb Münsters/a</w:t>
      </w:r>
      <w:r w:rsidRPr="00D67EAF">
        <w:rPr>
          <w:lang w:val="de-DE"/>
        </w:rPr>
        <w:t>n der WWU</w:t>
      </w:r>
    </w:p>
    <w:p w:rsidR="00040ED9" w:rsidRPr="00D67EAF" w:rsidRDefault="00795B2D">
      <w:pPr>
        <w:pStyle w:val="Compact"/>
        <w:numPr>
          <w:ilvl w:val="0"/>
          <w:numId w:val="5"/>
        </w:numPr>
        <w:rPr>
          <w:lang w:val="de-DE"/>
        </w:rPr>
      </w:pPr>
      <w:r w:rsidRPr="00D67EAF">
        <w:rPr>
          <w:b/>
          <w:lang w:val="de-DE"/>
        </w:rPr>
        <w:t>Stufe 3</w:t>
      </w:r>
      <w:r w:rsidRPr="00D67EAF">
        <w:rPr>
          <w:lang w:val="de-DE"/>
        </w:rPr>
        <w:t xml:space="preserve">: </w:t>
      </w:r>
      <w:r w:rsidRPr="00D67EAF">
        <w:rPr>
          <w:b/>
          <w:lang w:val="de-DE"/>
        </w:rPr>
        <w:t>Minimalbetrieb</w:t>
      </w:r>
      <w:r w:rsidRPr="00D67EAF">
        <w:rPr>
          <w:lang w:val="de-DE"/>
        </w:rPr>
        <w:t xml:space="preserve"> auf Grund eines grundsätzlichen Lockdowns</w:t>
      </w:r>
    </w:p>
    <w:p w:rsidR="00040ED9" w:rsidRPr="00D67EAF" w:rsidRDefault="00795B2D">
      <w:pPr>
        <w:pStyle w:val="FirstParagraph"/>
        <w:rPr>
          <w:lang w:val="de-DE"/>
        </w:rPr>
      </w:pPr>
      <w:r w:rsidRPr="00D67EAF">
        <w:rPr>
          <w:lang w:val="de-DE"/>
        </w:rPr>
        <w:t xml:space="preserve">Die WWU plant das Wintersemester im „Vollbetrieb mit Einschränkungen“, was eine Wiederaufnahme des Präsenzbetriebs bedeutet. Abhängig von den Auflagen (z.B. Abstandsregeln) müssen </w:t>
      </w:r>
      <w:r w:rsidRPr="00D67EAF">
        <w:rPr>
          <w:lang w:val="de-DE"/>
        </w:rPr>
        <w:t>voraussichtlich unterschiedliche Kombinationen von digitaler Lehre und Präsenzlehre in den Fachbereichen kombiniert werden. Dabei liegt der Fokus wieder auf der Präsenzlehre; bewährte Formate der digitalen Lehre sollten weiter genutzt werden.</w:t>
      </w:r>
    </w:p>
    <w:p w:rsidR="00040ED9" w:rsidRPr="00D67EAF" w:rsidRDefault="00795B2D">
      <w:pPr>
        <w:pStyle w:val="berschrift2"/>
        <w:rPr>
          <w:lang w:val="de-DE"/>
        </w:rPr>
      </w:pPr>
      <w:bookmarkStart w:id="11" w:name="X96ea38f56a3cb79e869cc953964c3e7874fd261"/>
      <w:r w:rsidRPr="00D67EAF">
        <w:rPr>
          <w:lang w:val="de-DE"/>
        </w:rPr>
        <w:t>Regelungen de</w:t>
      </w:r>
      <w:r w:rsidRPr="00D67EAF">
        <w:rPr>
          <w:lang w:val="de-DE"/>
        </w:rPr>
        <w:t>r Medizinischen Fakultät Münster</w:t>
      </w:r>
      <w:bookmarkEnd w:id="11"/>
    </w:p>
    <w:p w:rsidR="00040ED9" w:rsidRPr="00D67EAF" w:rsidRDefault="00795B2D">
      <w:pPr>
        <w:pStyle w:val="FirstParagraph"/>
        <w:rPr>
          <w:lang w:val="de-DE"/>
        </w:rPr>
      </w:pPr>
      <w:r w:rsidRPr="00D67EAF">
        <w:rPr>
          <w:lang w:val="de-DE"/>
        </w:rPr>
        <w:t>Laut Fachbereichsrats-Beschluss (FBR 77/20) gilt für Kleingruppenveranstaltungen:</w:t>
      </w:r>
    </w:p>
    <w:p w:rsidR="00040ED9" w:rsidRPr="00D67EAF" w:rsidRDefault="00795B2D">
      <w:pPr>
        <w:pStyle w:val="Textkrper"/>
        <w:rPr>
          <w:lang w:val="de-DE"/>
        </w:rPr>
      </w:pPr>
      <w:r w:rsidRPr="00D67EAF">
        <w:rPr>
          <w:b/>
          <w:lang w:val="de-DE"/>
        </w:rPr>
        <w:t>Bubble-Prinzip"</w:t>
      </w:r>
      <w:r w:rsidRPr="00D67EAF">
        <w:rPr>
          <w:lang w:val="de-DE"/>
        </w:rPr>
        <w:t>: Unter Berücksichtigung der Semesterstärke wird im Studiengang der Medizin zur Eingrenzung der Infektionsgefahr im und durch den Lehr- und Prüfbetrieb im Sinne eines gesamtgesellschaftlichen Infektionsschutzes, aber auch zur Gewährleistung einer adäquaten</w:t>
      </w:r>
      <w:r w:rsidRPr="00D67EAF">
        <w:rPr>
          <w:lang w:val="de-DE"/>
        </w:rPr>
        <w:t xml:space="preserve"> praktischen und praxisorientierten Ausbildung unter den Bedingungen einer Pandemie das Konzept so genannter „social bubbles“ verfolgt. Hierunter wird die Ab- und Eingrenzung von Gruppen zu maximal 24 Studierenden im Studienbetrieb verstanden, mit dem Ziel</w:t>
      </w:r>
      <w:r w:rsidRPr="00D67EAF">
        <w:rPr>
          <w:lang w:val="de-DE"/>
        </w:rPr>
        <w:t xml:space="preserve"> einer konsequenten Kontaktbeschränkung auf die Mitglieder der jeweils einzelnen Gruppe (Bubble).</w:t>
      </w:r>
    </w:p>
    <w:p w:rsidR="00040ED9" w:rsidRPr="00D67EAF" w:rsidRDefault="00795B2D">
      <w:pPr>
        <w:pStyle w:val="Compact"/>
        <w:numPr>
          <w:ilvl w:val="0"/>
          <w:numId w:val="6"/>
        </w:numPr>
        <w:rPr>
          <w:lang w:val="de-DE"/>
        </w:rPr>
      </w:pPr>
      <w:r w:rsidRPr="00D67EAF">
        <w:rPr>
          <w:lang w:val="de-DE"/>
        </w:rPr>
        <w:t>Veranstaltungen im Präsenzformat finden nur mit jeweils (einer Teilmenge von) 24 (im Höchstfall 28) Studierenden einer Gruppe statt. Eine Gruppe besteht aus b</w:t>
      </w:r>
      <w:r w:rsidRPr="00D67EAF">
        <w:rPr>
          <w:lang w:val="de-DE"/>
        </w:rPr>
        <w:t>is zu 4 festgelegten (Vor-)Klinikgruppen zu maximal 7 Studierenden.</w:t>
      </w:r>
    </w:p>
    <w:p w:rsidR="00040ED9" w:rsidRPr="00D67EAF" w:rsidRDefault="00795B2D">
      <w:pPr>
        <w:pStyle w:val="Compact"/>
        <w:numPr>
          <w:ilvl w:val="0"/>
          <w:numId w:val="6"/>
        </w:numPr>
        <w:rPr>
          <w:lang w:val="de-DE"/>
        </w:rPr>
      </w:pPr>
      <w:r w:rsidRPr="00D67EAF">
        <w:rPr>
          <w:lang w:val="de-DE"/>
        </w:rPr>
        <w:t>Veranstaltungen können nur in einem Setting stattfinden, in dem die DozentInnen, TutorInnen oder betreuenden Hilfskräfte nicht als Link/ÜberträgerInnen zwischen verschiedenen Gruppen fungi</w:t>
      </w:r>
      <w:r w:rsidRPr="00D67EAF">
        <w:rPr>
          <w:lang w:val="de-DE"/>
        </w:rPr>
        <w:t xml:space="preserve">eren können. (z.B. durch Einhaltung eines </w:t>
      </w:r>
      <w:r w:rsidRPr="00D67EAF">
        <w:rPr>
          <w:lang w:val="de-DE"/>
        </w:rPr>
        <w:lastRenderedPageBreak/>
        <w:t>Sicherheitsabstandes zw. DozentIn / Gruppe, durch Online/Präsenz-Hybridmodelle oder durch entsprechende Schutzkleidung).</w:t>
      </w:r>
    </w:p>
    <w:p w:rsidR="00040ED9" w:rsidRPr="00D67EAF" w:rsidRDefault="00795B2D">
      <w:pPr>
        <w:pStyle w:val="Compact"/>
        <w:numPr>
          <w:ilvl w:val="0"/>
          <w:numId w:val="6"/>
        </w:numPr>
        <w:rPr>
          <w:lang w:val="de-DE"/>
        </w:rPr>
      </w:pPr>
      <w:r w:rsidRPr="00D67EAF">
        <w:rPr>
          <w:lang w:val="de-DE"/>
        </w:rPr>
        <w:t>Das Konzept wird nur dann als aussichtsreich im Sinne des Infektionsschutzes erachtet, wenn e</w:t>
      </w:r>
      <w:r w:rsidRPr="00D67EAF">
        <w:rPr>
          <w:lang w:val="de-DE"/>
        </w:rPr>
        <w:t>s zu keinen darüberhinausgehenden (institutionellen) Kontakten zwischen den Gruppen kommt. Dem entsprechend sind die Richtlinien als maßgeblich und bindend anzusehen. Können die Vorgaben in einem Präsenzformat nicht erfüllt werden, sind alternative (Online</w:t>
      </w:r>
      <w:r w:rsidRPr="00D67EAF">
        <w:rPr>
          <w:lang w:val="de-DE"/>
        </w:rPr>
        <w:t>-) Formate zu wählen.</w:t>
      </w:r>
    </w:p>
    <w:p w:rsidR="00040ED9" w:rsidRPr="00D67EAF" w:rsidRDefault="00795B2D">
      <w:pPr>
        <w:pStyle w:val="berschrift2"/>
        <w:rPr>
          <w:lang w:val="de-DE"/>
        </w:rPr>
      </w:pPr>
      <w:bookmarkStart w:id="12" w:name="X858a0dc326d7f46074d5c3ceaef265c3adb0334"/>
      <w:r w:rsidRPr="00D67EAF">
        <w:rPr>
          <w:lang w:val="de-DE"/>
        </w:rPr>
        <w:t>Vorgaben der unteren Gesundheitsbehörde (Gesundheitsamt Münster)</w:t>
      </w:r>
      <w:bookmarkEnd w:id="12"/>
    </w:p>
    <w:p w:rsidR="00040ED9" w:rsidRPr="00D67EAF" w:rsidRDefault="00795B2D">
      <w:pPr>
        <w:pStyle w:val="FirstParagraph"/>
        <w:rPr>
          <w:lang w:val="de-DE"/>
        </w:rPr>
      </w:pPr>
      <w:r w:rsidRPr="00D67EAF">
        <w:rPr>
          <w:lang w:val="de-DE"/>
        </w:rPr>
        <w:t>Für Dozenten/Tutoren/SimPats/Organisatoren:</w:t>
      </w:r>
    </w:p>
    <w:p w:rsidR="00040ED9" w:rsidRPr="00D67EAF" w:rsidRDefault="00795B2D">
      <w:pPr>
        <w:pStyle w:val="Compact"/>
        <w:numPr>
          <w:ilvl w:val="0"/>
          <w:numId w:val="7"/>
        </w:numPr>
        <w:rPr>
          <w:lang w:val="de-DE"/>
        </w:rPr>
      </w:pPr>
      <w:r w:rsidRPr="00D67EAF">
        <w:rPr>
          <w:lang w:val="de-DE"/>
        </w:rPr>
        <w:t>Abstand &gt; 4 Meter = Vortrag ohne Mund-Nase-Bedeckung/Maske möglich</w:t>
      </w:r>
    </w:p>
    <w:p w:rsidR="00040ED9" w:rsidRPr="00D67EAF" w:rsidRDefault="00795B2D">
      <w:pPr>
        <w:pStyle w:val="Compact"/>
        <w:numPr>
          <w:ilvl w:val="0"/>
          <w:numId w:val="7"/>
        </w:numPr>
        <w:rPr>
          <w:lang w:val="de-DE"/>
        </w:rPr>
      </w:pPr>
      <w:r w:rsidRPr="00D67EAF">
        <w:rPr>
          <w:lang w:val="de-DE"/>
        </w:rPr>
        <w:t>Abstand &lt; 4 Meter = alle Beteiligten mit Mund-Nase-Bedecku</w:t>
      </w:r>
      <w:r w:rsidRPr="00D67EAF">
        <w:rPr>
          <w:lang w:val="de-DE"/>
        </w:rPr>
        <w:t>ng/Maske</w:t>
      </w:r>
    </w:p>
    <w:p w:rsidR="00040ED9" w:rsidRPr="00D67EAF" w:rsidRDefault="00795B2D">
      <w:pPr>
        <w:pStyle w:val="FirstParagraph"/>
        <w:rPr>
          <w:lang w:val="de-DE"/>
        </w:rPr>
      </w:pPr>
      <w:r w:rsidRPr="00D67EAF">
        <w:rPr>
          <w:b/>
          <w:lang w:val="de-DE"/>
        </w:rPr>
        <w:t>Problem im Studienhospital</w:t>
      </w:r>
      <w:r w:rsidRPr="00D67EAF">
        <w:rPr>
          <w:lang w:val="de-DE"/>
        </w:rPr>
        <w:t>: Abstand &gt; 4 Meter nicht sicher möglich (gerade ohne großen Seminarraum im EG, der abgerissen werden soll) &gt;&gt;&gt; immer mit Maske</w:t>
      </w:r>
    </w:p>
    <w:p w:rsidR="00040ED9" w:rsidRDefault="00795B2D">
      <w:pPr>
        <w:pStyle w:val="berschrift1"/>
      </w:pPr>
      <w:bookmarkStart w:id="13" w:name="changelog"/>
      <w:r>
        <w:t>Changelog</w:t>
      </w:r>
      <w:bookmarkEnd w:id="13"/>
    </w:p>
    <w:p w:rsidR="00040ED9" w:rsidRDefault="00795B2D">
      <w:pPr>
        <w:pStyle w:val="Compact"/>
        <w:numPr>
          <w:ilvl w:val="0"/>
          <w:numId w:val="8"/>
        </w:numPr>
      </w:pPr>
      <w:r>
        <w:rPr>
          <w:b/>
        </w:rPr>
        <w:t>25.09.2020</w:t>
      </w:r>
      <w:r>
        <w:t>: Aufsetzen der Webseite</w:t>
      </w:r>
    </w:p>
    <w:p w:rsidR="00040ED9" w:rsidRDefault="00795B2D">
      <w:pPr>
        <w:pStyle w:val="Compact"/>
        <w:numPr>
          <w:ilvl w:val="0"/>
          <w:numId w:val="8"/>
        </w:numPr>
      </w:pPr>
      <w:r w:rsidRPr="00D67EAF">
        <w:rPr>
          <w:b/>
          <w:lang w:val="de-DE"/>
        </w:rPr>
        <w:t>02.10.2020</w:t>
      </w:r>
      <w:r w:rsidRPr="00D67EAF">
        <w:rPr>
          <w:lang w:val="de-DE"/>
        </w:rPr>
        <w:t>: Einarbeitung von handlungsorientiert</w:t>
      </w:r>
      <w:r w:rsidRPr="00D67EAF">
        <w:rPr>
          <w:lang w:val="de-DE"/>
        </w:rPr>
        <w:t>en Erkenntnissen bezüglich möglicher Ausbreitung über Aerosole nach Lelieveld et al. </w:t>
      </w:r>
      <w:r>
        <w:t>(2020)</w:t>
      </w:r>
    </w:p>
    <w:p w:rsidR="00040ED9" w:rsidRDefault="00795B2D">
      <w:pPr>
        <w:pStyle w:val="Compact"/>
        <w:numPr>
          <w:ilvl w:val="0"/>
          <w:numId w:val="8"/>
        </w:numPr>
      </w:pPr>
      <w:r>
        <w:rPr>
          <w:b/>
        </w:rPr>
        <w:t>05.10.2020</w:t>
      </w:r>
      <w:r>
        <w:t>: Aktuelle Anpassungen; Formatänderungen</w:t>
      </w:r>
    </w:p>
    <w:p w:rsidR="00040ED9" w:rsidRDefault="00795B2D">
      <w:pPr>
        <w:pStyle w:val="Compact"/>
        <w:numPr>
          <w:ilvl w:val="0"/>
          <w:numId w:val="8"/>
        </w:numPr>
      </w:pPr>
      <w:r>
        <w:t>…</w:t>
      </w:r>
    </w:p>
    <w:p w:rsidR="00040ED9" w:rsidRDefault="00795B2D">
      <w:pPr>
        <w:pStyle w:val="berschrift1"/>
      </w:pPr>
      <w:bookmarkStart w:id="14" w:name="impressum"/>
      <w:r>
        <w:t>Impressum</w:t>
      </w:r>
      <w:bookmarkEnd w:id="14"/>
    </w:p>
    <w:p w:rsidR="00040ED9" w:rsidRDefault="00795B2D">
      <w:pPr>
        <w:pStyle w:val="FirstParagraph"/>
      </w:pPr>
      <w:r>
        <w:t>Angaben gemäß § 5 TMG</w:t>
      </w:r>
    </w:p>
    <w:p w:rsidR="00040ED9" w:rsidRDefault="00795B2D">
      <w:pPr>
        <w:pStyle w:val="Textkrper"/>
      </w:pPr>
      <w:r>
        <w:t>Dr. med. Hendrik Friederichs</w:t>
      </w:r>
    </w:p>
    <w:p w:rsidR="00040ED9" w:rsidRDefault="00795B2D">
      <w:pPr>
        <w:pStyle w:val="Textkrper"/>
      </w:pPr>
      <w:r>
        <w:t>Studienhospital der Medizinischen Fakultät Münster</w:t>
      </w:r>
    </w:p>
    <w:p w:rsidR="00040ED9" w:rsidRDefault="00795B2D">
      <w:pPr>
        <w:pStyle w:val="Textkrper"/>
      </w:pPr>
      <w:r>
        <w:t>Malmedyweg 17-19</w:t>
      </w:r>
    </w:p>
    <w:p w:rsidR="00040ED9" w:rsidRDefault="00795B2D">
      <w:pPr>
        <w:pStyle w:val="Textkrper"/>
      </w:pPr>
      <w:r>
        <w:t>48149 Münster</w:t>
      </w:r>
    </w:p>
    <w:p w:rsidR="00040ED9" w:rsidRDefault="00795B2D">
      <w:pPr>
        <w:pStyle w:val="Textkrper"/>
      </w:pPr>
      <w:r>
        <w:t>Vertreten durch: Dr. Hendrik Friederichs</w:t>
      </w:r>
    </w:p>
    <w:p w:rsidR="00040ED9" w:rsidRPr="00D67EAF" w:rsidRDefault="00795B2D">
      <w:pPr>
        <w:pStyle w:val="Textkrper"/>
        <w:rPr>
          <w:lang w:val="de-DE"/>
        </w:rPr>
      </w:pPr>
      <w:r w:rsidRPr="00D67EAF">
        <w:rPr>
          <w:lang w:val="de-DE"/>
        </w:rPr>
        <w:t xml:space="preserve">Kontakt: E-Mail: </w:t>
      </w:r>
      <w:hyperlink r:id="rId8">
        <w:r w:rsidRPr="00D67EAF">
          <w:rPr>
            <w:rStyle w:val="Hyperlink"/>
            <w:lang w:val="de-DE"/>
          </w:rPr>
          <w:t>hendrik.friederichs@uni-muenster.de</w:t>
        </w:r>
      </w:hyperlink>
    </w:p>
    <w:p w:rsidR="00040ED9" w:rsidRPr="00D67EAF" w:rsidRDefault="00795B2D">
      <w:pPr>
        <w:pStyle w:val="Textkrper"/>
        <w:rPr>
          <w:lang w:val="de-DE"/>
        </w:rPr>
      </w:pPr>
      <w:r w:rsidRPr="00D67EAF">
        <w:rPr>
          <w:lang w:val="de-DE"/>
        </w:rPr>
        <w:t>Aufsichtsbehörde: Bezirksregierung Münster, Bezirksregierung Arnsber</w:t>
      </w:r>
      <w:r w:rsidRPr="00D67EAF">
        <w:rPr>
          <w:lang w:val="de-DE"/>
        </w:rPr>
        <w:t>g</w:t>
      </w:r>
    </w:p>
    <w:p w:rsidR="00040ED9" w:rsidRPr="00D67EAF" w:rsidRDefault="00795B2D">
      <w:pPr>
        <w:pStyle w:val="Textkrper"/>
        <w:rPr>
          <w:lang w:val="de-DE"/>
        </w:rPr>
      </w:pPr>
      <w:r w:rsidRPr="00D67EAF">
        <w:rPr>
          <w:lang w:val="de-DE"/>
        </w:rPr>
        <w:t>Berufsbezeichnung: Arzt</w:t>
      </w:r>
    </w:p>
    <w:p w:rsidR="00040ED9" w:rsidRPr="00D67EAF" w:rsidRDefault="00795B2D">
      <w:pPr>
        <w:pStyle w:val="Textkrper"/>
        <w:rPr>
          <w:lang w:val="de-DE"/>
        </w:rPr>
      </w:pPr>
      <w:r w:rsidRPr="00D67EAF">
        <w:rPr>
          <w:lang w:val="de-DE"/>
        </w:rPr>
        <w:t>Zuständige Kammer: Ärztekammer Westfalen-Lippe</w:t>
      </w:r>
    </w:p>
    <w:p w:rsidR="00040ED9" w:rsidRPr="00D67EAF" w:rsidRDefault="00795B2D">
      <w:pPr>
        <w:pStyle w:val="Textkrper"/>
        <w:rPr>
          <w:lang w:val="de-DE"/>
        </w:rPr>
      </w:pPr>
      <w:r w:rsidRPr="00D67EAF">
        <w:rPr>
          <w:lang w:val="de-DE"/>
        </w:rPr>
        <w:t>Verliehen durch: Bundesrepublik Deutschland</w:t>
      </w:r>
    </w:p>
    <w:p w:rsidR="00040ED9" w:rsidRPr="00D67EAF" w:rsidRDefault="00795B2D">
      <w:pPr>
        <w:pStyle w:val="Textkrper"/>
        <w:rPr>
          <w:lang w:val="de-DE"/>
        </w:rPr>
      </w:pPr>
      <w:r w:rsidRPr="00D67EAF">
        <w:rPr>
          <w:lang w:val="de-DE"/>
        </w:rPr>
        <w:lastRenderedPageBreak/>
        <w:t xml:space="preserve">Es gelten folgende berufsrechtliche Regelungen: Arzt-Gesetzbuch Regelungen einsehbar unter: </w:t>
      </w:r>
      <w:hyperlink r:id="rId9">
        <w:r w:rsidRPr="00D67EAF">
          <w:rPr>
            <w:rStyle w:val="Hyperlink"/>
            <w:lang w:val="de-DE"/>
          </w:rPr>
          <w:t>http://w</w:t>
        </w:r>
        <w:r w:rsidRPr="00D67EAF">
          <w:rPr>
            <w:rStyle w:val="Hyperlink"/>
            <w:lang w:val="de-DE"/>
          </w:rPr>
          <w:t>ww.aekwl.de</w:t>
        </w:r>
      </w:hyperlink>
      <w:r w:rsidRPr="00D67EAF">
        <w:rPr>
          <w:lang w:val="de-DE"/>
        </w:rPr>
        <w:t>.</w:t>
      </w:r>
    </w:p>
    <w:p w:rsidR="00040ED9" w:rsidRPr="00D67EAF" w:rsidRDefault="00795B2D">
      <w:pPr>
        <w:pStyle w:val="Textkrper"/>
        <w:rPr>
          <w:lang w:val="de-DE"/>
        </w:rPr>
      </w:pPr>
      <w:r w:rsidRPr="00D67EAF">
        <w:rPr>
          <w:lang w:val="de-DE"/>
        </w:rPr>
        <w:t>Verantwortlich für den Inhalt nach § 55 Abs. 2 RStV:</w:t>
      </w:r>
    </w:p>
    <w:p w:rsidR="00040ED9" w:rsidRPr="00D67EAF" w:rsidRDefault="00795B2D">
      <w:pPr>
        <w:pStyle w:val="Textkrper"/>
        <w:rPr>
          <w:lang w:val="de-DE"/>
        </w:rPr>
      </w:pPr>
      <w:r w:rsidRPr="00D67EAF">
        <w:rPr>
          <w:lang w:val="de-DE"/>
        </w:rPr>
        <w:t>Dr. med. Hendrik Friederichs</w:t>
      </w:r>
    </w:p>
    <w:p w:rsidR="00040ED9" w:rsidRPr="00D67EAF" w:rsidRDefault="00795B2D">
      <w:pPr>
        <w:pStyle w:val="Textkrper"/>
        <w:rPr>
          <w:lang w:val="de-DE"/>
        </w:rPr>
      </w:pPr>
      <w:r w:rsidRPr="00D67EAF">
        <w:rPr>
          <w:lang w:val="de-DE"/>
        </w:rPr>
        <w:t>Malmedyweg 17-19</w:t>
      </w:r>
    </w:p>
    <w:p w:rsidR="00040ED9" w:rsidRPr="00D67EAF" w:rsidRDefault="00795B2D">
      <w:pPr>
        <w:pStyle w:val="Textkrper"/>
        <w:rPr>
          <w:lang w:val="de-DE"/>
        </w:rPr>
      </w:pPr>
      <w:r w:rsidRPr="00D67EAF">
        <w:rPr>
          <w:lang w:val="de-DE"/>
        </w:rPr>
        <w:t>48149 Münster</w:t>
      </w:r>
    </w:p>
    <w:p w:rsidR="00040ED9" w:rsidRPr="00D67EAF" w:rsidRDefault="00795B2D">
      <w:pPr>
        <w:pStyle w:val="berschrift2"/>
        <w:rPr>
          <w:lang w:val="de-DE"/>
        </w:rPr>
      </w:pPr>
      <w:bookmarkStart w:id="15" w:name="haftungsausschluss"/>
      <w:r w:rsidRPr="00D67EAF">
        <w:rPr>
          <w:lang w:val="de-DE"/>
        </w:rPr>
        <w:t>Haftungsausschluss</w:t>
      </w:r>
      <w:bookmarkEnd w:id="15"/>
    </w:p>
    <w:p w:rsidR="00040ED9" w:rsidRPr="00D67EAF" w:rsidRDefault="00795B2D">
      <w:pPr>
        <w:pStyle w:val="berschrift3"/>
        <w:rPr>
          <w:lang w:val="de-DE"/>
        </w:rPr>
      </w:pPr>
      <w:bookmarkStart w:id="16" w:name="haftung-für-inhalte"/>
      <w:r w:rsidRPr="00D67EAF">
        <w:rPr>
          <w:lang w:val="de-DE"/>
        </w:rPr>
        <w:t>Haftung für Inhalte</w:t>
      </w:r>
      <w:bookmarkEnd w:id="16"/>
    </w:p>
    <w:p w:rsidR="00040ED9" w:rsidRPr="00D67EAF" w:rsidRDefault="00795B2D">
      <w:pPr>
        <w:pStyle w:val="FirstParagraph"/>
        <w:rPr>
          <w:lang w:val="de-DE"/>
        </w:rPr>
      </w:pPr>
      <w:r w:rsidRPr="00D67EAF">
        <w:rPr>
          <w:lang w:val="de-DE"/>
        </w:rPr>
        <w:t>Die Inhalte unserer Seiten wurden mit größter Sorgfalt erstellt. Für die Richtigkeit, Vollständigkeit und Aktualität der Inhalte können wir jedoch keine Gewähr übernehmen. Als Diensteanbieter sind wir gemäß § 7 Abs.1 TMG für eigene Inhalte auf diesen Seite</w:t>
      </w:r>
      <w:r w:rsidRPr="00D67EAF">
        <w:rPr>
          <w:lang w:val="de-DE"/>
        </w:rPr>
        <w:t>n nach den allgemeinen Gesetzen verantwortlich. Nach §§ 8 bis 10 TMG sind wir als Diensteanbieter jedoch nicht verpflichtet, übermittelte oder gespeicherte fremde Informationen zu überwachen oder nach Umständen zu forschen, die auf eine rechtswidrige Tätig</w:t>
      </w:r>
      <w:r w:rsidRPr="00D67EAF">
        <w:rPr>
          <w:lang w:val="de-DE"/>
        </w:rPr>
        <w:t>keit hinweisen. Verpflichtungen zur Entfernung oder Sperrung der Nutzung von Informationen nach den allgemeinen Gesetzen bleiben hiervon unberührt. Eine diesbezügliche Haftung ist jedoch erst ab dem Zeitpunkt der Kenntnis einer konkreten Rechtsverletzung m</w:t>
      </w:r>
      <w:r w:rsidRPr="00D67EAF">
        <w:rPr>
          <w:lang w:val="de-DE"/>
        </w:rPr>
        <w:t>öglich. Bei Bekanntwerden von entsprechenden Rechtsverletzungen werden wir diese Inhalte umgehend entfernen.</w:t>
      </w:r>
    </w:p>
    <w:p w:rsidR="00040ED9" w:rsidRPr="00D67EAF" w:rsidRDefault="00795B2D">
      <w:pPr>
        <w:pStyle w:val="berschrift3"/>
        <w:rPr>
          <w:lang w:val="de-DE"/>
        </w:rPr>
      </w:pPr>
      <w:bookmarkStart w:id="17" w:name="haftung-für-links"/>
      <w:r w:rsidRPr="00D67EAF">
        <w:rPr>
          <w:lang w:val="de-DE"/>
        </w:rPr>
        <w:t>Haftung für Links</w:t>
      </w:r>
      <w:bookmarkEnd w:id="17"/>
    </w:p>
    <w:p w:rsidR="00040ED9" w:rsidRPr="00D67EAF" w:rsidRDefault="00795B2D">
      <w:pPr>
        <w:pStyle w:val="FirstParagraph"/>
        <w:rPr>
          <w:lang w:val="de-DE"/>
        </w:rPr>
      </w:pPr>
      <w:r w:rsidRPr="00D67EAF">
        <w:rPr>
          <w:lang w:val="de-DE"/>
        </w:rPr>
        <w:t>Unser Angebot enthält Links zu externen Webseiten Dritter, auf deren Inhalte wir keinen Einfluss haben. Deshalb können wir für di</w:t>
      </w:r>
      <w:r w:rsidRPr="00D67EAF">
        <w:rPr>
          <w:lang w:val="de-DE"/>
        </w:rPr>
        <w:t>ese fremden Inhalte auch keine Gewähr übernehmen. Für die Inhalte der verlinkten Seiten ist stets der jeweilige Anbieter oder Betreiber der Seiten verantwortlich. Die verlinkten Seiten wurden zum Zeitpunkt der Verlinkung auf mögliche Rechtsverstöße überprü</w:t>
      </w:r>
      <w:r w:rsidRPr="00D67EAF">
        <w:rPr>
          <w:lang w:val="de-DE"/>
        </w:rPr>
        <w:t>ft. Rechtswidrige Inhalte waren zum Zeitpunkt der Verlinkung nicht erkennbar. Eine permanente inhaltliche Kontrolle der verlinkten Seiten ist jedoch ohne konkrete Anhaltspunkte einer Rechtsverletzung nicht zumutbar. Bei Bekanntwerden von Rechtsverletzungen</w:t>
      </w:r>
      <w:r w:rsidRPr="00D67EAF">
        <w:rPr>
          <w:lang w:val="de-DE"/>
        </w:rPr>
        <w:t xml:space="preserve"> werden wir derartige Links umgehend entfernen.</w:t>
      </w:r>
    </w:p>
    <w:p w:rsidR="00040ED9" w:rsidRPr="00D67EAF" w:rsidRDefault="00795B2D">
      <w:pPr>
        <w:pStyle w:val="berschrift3"/>
        <w:rPr>
          <w:lang w:val="de-DE"/>
        </w:rPr>
      </w:pPr>
      <w:bookmarkStart w:id="18" w:name="urheberrecht"/>
      <w:r w:rsidRPr="00D67EAF">
        <w:rPr>
          <w:lang w:val="de-DE"/>
        </w:rPr>
        <w:t>Urheberrecht</w:t>
      </w:r>
      <w:bookmarkEnd w:id="18"/>
    </w:p>
    <w:p w:rsidR="00040ED9" w:rsidRPr="00D67EAF" w:rsidRDefault="00795B2D">
      <w:pPr>
        <w:pStyle w:val="FirstParagraph"/>
        <w:rPr>
          <w:lang w:val="de-DE"/>
        </w:rPr>
      </w:pPr>
      <w:r w:rsidRPr="00D67EAF">
        <w:rPr>
          <w:lang w:val="de-DE"/>
        </w:rPr>
        <w:t>Die durch die Seitenbetreiber erstellten Inhalte und Werke auf diesen Seiten unterliegen dem deutschen Urheberrecht. Die Vervielfältigung, Bearbeitung, Verbreitung und jede Art der Verwertung auß</w:t>
      </w:r>
      <w:r w:rsidRPr="00D67EAF">
        <w:rPr>
          <w:lang w:val="de-DE"/>
        </w:rPr>
        <w:t>erhalb der Grenzen des Urheberrechtes bedürfen der schriftlichen Zustimmung des jeweiligen Autors bzw. Erstellers. Downloads und Kopien dieser Seite sind nur für den privaten, nicht kommerziellen Gebrauch gestattet. Soweit die Inhalte auf dieser Seite nich</w:t>
      </w:r>
      <w:r w:rsidRPr="00D67EAF">
        <w:rPr>
          <w:lang w:val="de-DE"/>
        </w:rPr>
        <w:t xml:space="preserve">t vom Betreiber erstellt wurden, werden die Urheberrechte Dritter beachtet. Insbesondere werden Inhalte Dritter als solche gekennzeichnet. Sollten Sie trotzdem auf eine Urheberrechtsverletzung aufmerksam werden, bitten wir um einen entsprechenden </w:t>
      </w:r>
      <w:r w:rsidRPr="00D67EAF">
        <w:rPr>
          <w:lang w:val="de-DE"/>
        </w:rPr>
        <w:lastRenderedPageBreak/>
        <w:t xml:space="preserve">Hinweis. </w:t>
      </w:r>
      <w:r w:rsidRPr="00D67EAF">
        <w:rPr>
          <w:lang w:val="de-DE"/>
        </w:rPr>
        <w:t>Bei Bekanntwerden von Rechtsverletzungen werden wir derartige Inhalte umgehend entfernen.</w:t>
      </w:r>
    </w:p>
    <w:p w:rsidR="00040ED9" w:rsidRPr="00D67EAF" w:rsidRDefault="00795B2D">
      <w:pPr>
        <w:pStyle w:val="berschrift3"/>
        <w:rPr>
          <w:lang w:val="de-DE"/>
        </w:rPr>
      </w:pPr>
      <w:bookmarkStart w:id="19" w:name="datenschutz"/>
      <w:r w:rsidRPr="00D67EAF">
        <w:rPr>
          <w:lang w:val="de-DE"/>
        </w:rPr>
        <w:t>Datenschutz</w:t>
      </w:r>
      <w:bookmarkEnd w:id="19"/>
    </w:p>
    <w:p w:rsidR="00040ED9" w:rsidRDefault="00795B2D">
      <w:pPr>
        <w:pStyle w:val="FirstParagraph"/>
      </w:pPr>
      <w:r w:rsidRPr="00D67EAF">
        <w:rPr>
          <w:lang w:val="de-DE"/>
        </w:rPr>
        <w:t>Die Nutzung unserer Webseite ist in der Regel ohne Angabe personenbezogener Daten möglich. Soweit auf unseren Seiten personenbezogene Daten (beispielsweis</w:t>
      </w:r>
      <w:r w:rsidRPr="00D67EAF">
        <w:rPr>
          <w:lang w:val="de-DE"/>
        </w:rPr>
        <w:t xml:space="preserve">e Name, Anschrift oder eMail-Adressen) erhoben werden, erfolgt dies, soweit möglich, stets auf freiwilliger Basis. </w:t>
      </w:r>
      <w:r>
        <w:t>Diese Daten werden ohne Ihre ausdrückliche Zustimmung nicht an Dritte weitergegeben.</w:t>
      </w:r>
    </w:p>
    <w:p w:rsidR="00040ED9" w:rsidRDefault="00795B2D">
      <w:pPr>
        <w:pStyle w:val="Textkrper"/>
      </w:pPr>
      <w:r>
        <w:t>Wir weisen darauf hin, dass die Datenübertragung im Inte</w:t>
      </w:r>
      <w:r>
        <w:t>rnet (z.B. bei der Kommunikation per E-Mail) Sicherheitslücken aufweisen kann. Ein lückenloser Schutz der Daten vor dem Zugriff durch Dritte ist nicht möglich. Der Nutzung von im Rahmen der Impressumspflicht veröffentlichten Kontaktdaten durch Dritte zur Ü</w:t>
      </w:r>
      <w:r>
        <w:t>bersendung von nicht ausdrücklich angeforderter Werbung und Informationsmaterialien wird hiermit ausdrücklich widersprochen. Die Betreiber der Seiten behalten sich ausdrücklich rechtliche Schritte im Falle der unverlangten Zusendung von Werbeinformationen,</w:t>
      </w:r>
      <w:r>
        <w:t xml:space="preserve"> etwa durch Spam-Mails, vor.</w:t>
      </w:r>
    </w:p>
    <w:p w:rsidR="00040ED9" w:rsidRDefault="00795B2D">
      <w:pPr>
        <w:pStyle w:val="berschrift3"/>
      </w:pPr>
      <w:bookmarkStart w:id="20" w:name="google-analytics"/>
      <w:r>
        <w:t>Google Analytics</w:t>
      </w:r>
      <w:bookmarkEnd w:id="20"/>
    </w:p>
    <w:p w:rsidR="00040ED9" w:rsidRDefault="00795B2D">
      <w:pPr>
        <w:pStyle w:val="FirstParagraph"/>
      </w:pPr>
      <w:r>
        <w:t>Diese Website benutzt Google Analytics, einen Webanalysedienst der Google Inc. (‘’Google’‘). Google Analytics verwendet sog.’‘Cookies’’, Textdateien, die auf Ihrem Computer gespeichert werden und die eine Analy</w:t>
      </w:r>
      <w:r>
        <w:t>se der Benutzung der Website durch Sie ermöglicht. Die durch den Cookie erzeugten Informationen über Ihre Benutzung dieser Website (einschließlich Ihrer IP-Adresse) wird an einen Server von Google in den USA übertragen und dort gespeichert. Google wird die</w:t>
      </w:r>
      <w:r>
        <w:t>se Informationen benutzen, um Ihre Nutzung der Website auszuwerten, um Reports über die Websiteaktivitäten für die Websitebetreiber zusammenzustellen und um weitere mit der Websitenutzung und der Internetnutzung verbundene Dienstleistungen zu erbringen. Au</w:t>
      </w:r>
      <w:r>
        <w:t>ch wird Google diese Informationen gegebenenfalls an Dritte übertragen, sofern dies gesetzlich vorgeschrieben oder soweit Dritte diese Daten im Auftrag von Google verarbeiten. Google wird in keinem Fall Ihre IP-Adresse mit anderen Daten der Google in Verbi</w:t>
      </w:r>
      <w:r>
        <w:t>ndung bringen. Sie können die Installation der Cookies durch eine entsprechende Einstellung Ihrer Browser Software verhindern; wir weisen Sie jedoch darauf hin, dass Sie in diesem Fall gegebenenfalls nicht sämtliche Funktionen dieser Website voll umfänglic</w:t>
      </w:r>
      <w:r>
        <w:t>h nutzen können. Durch die Nutzung dieser Website erklären Sie sich mit der Bearbeitung der über Sie erhobenen Daten durch Google in der zuvor beschriebenen Art und Weise und zu dem zuvor benannten Zweck einverstanden.</w:t>
      </w:r>
    </w:p>
    <w:sectPr w:rsidR="00040ED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95B2D" w:rsidRDefault="00795B2D">
      <w:pPr>
        <w:spacing w:after="0"/>
      </w:pPr>
      <w:r>
        <w:separator/>
      </w:r>
    </w:p>
  </w:endnote>
  <w:endnote w:type="continuationSeparator" w:id="0">
    <w:p w:rsidR="00795B2D" w:rsidRDefault="00795B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95B2D" w:rsidRDefault="00795B2D">
      <w:r>
        <w:separator/>
      </w:r>
    </w:p>
  </w:footnote>
  <w:footnote w:type="continuationSeparator" w:id="0">
    <w:p w:rsidR="00795B2D" w:rsidRDefault="00795B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8083C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8A4BB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0ED9"/>
    <w:rsid w:val="004E29B3"/>
    <w:rsid w:val="00590D07"/>
    <w:rsid w:val="00784D58"/>
    <w:rsid w:val="00795B2D"/>
    <w:rsid w:val="008D6863"/>
    <w:rsid w:val="00B86B75"/>
    <w:rsid w:val="00BC48D5"/>
    <w:rsid w:val="00C36279"/>
    <w:rsid w:val="00D67EA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37E367D-3F91-284F-A94D-9F7FDB168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endrik.friederichs@uni-muenster.de"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ekwl.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130</Words>
  <Characters>13420</Characters>
  <Application>Microsoft Office Word</Application>
  <DocSecurity>0</DocSecurity>
  <Lines>111</Lines>
  <Paragraphs>31</Paragraphs>
  <ScaleCrop>false</ScaleCrop>
  <Company/>
  <LinksUpToDate>false</LinksUpToDate>
  <CharactersWithSpaces>1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hospital</dc:title>
  <dc:creator/>
  <cp:keywords/>
  <cp:lastModifiedBy>Friederichs, Hendrik</cp:lastModifiedBy>
  <cp:revision>2</cp:revision>
  <dcterms:created xsi:type="dcterms:W3CDTF">2020-10-05T16:23:00Z</dcterms:created>
  <dcterms:modified xsi:type="dcterms:W3CDTF">2020-10-05T16: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Button">
    <vt:lpwstr/>
  </property>
  <property fmtid="{D5CDD505-2E9C-101B-9397-08002B2CF9AE}" pid="3" name="accent_colour">
    <vt:lpwstr>#cc0000</vt:lpwstr>
  </property>
  <property fmtid="{D5CDD505-2E9C-101B-9397-08002B2CF9AE}" pid="4" name="affiliation">
    <vt:lpwstr/>
  </property>
  <property fmtid="{D5CDD505-2E9C-101B-9397-08002B2CF9AE}" pid="5" name="always_allow_html">
    <vt:lpwstr>True</vt:lpwstr>
  </property>
  <property fmtid="{D5CDD505-2E9C-101B-9397-08002B2CF9AE}" pid="6" name="apple-touch-icon">
    <vt:lpwstr>apple-icon-180x180.png</vt:lpwstr>
  </property>
  <property fmtid="{D5CDD505-2E9C-101B-9397-08002B2CF9AE}" pid="7" name="bibliography">
    <vt:lpwstr>Papers_all.bib</vt:lpwstr>
  </property>
  <property fmtid="{D5CDD505-2E9C-101B-9397-08002B2CF9AE}" pid="8" name="body_textsize">
    <vt:lpwstr>45px</vt:lpwstr>
  </property>
  <property fmtid="{D5CDD505-2E9C-101B-9397-08002B2CF9AE}" pid="9" name="column_numbers">
    <vt:lpwstr>3</vt:lpwstr>
  </property>
  <property fmtid="{D5CDD505-2E9C-101B-9397-08002B2CF9AE}" pid="10" name="cover-image">
    <vt:lpwstr>apple-icon-180x180.png</vt:lpwstr>
  </property>
  <property fmtid="{D5CDD505-2E9C-101B-9397-08002B2CF9AE}" pid="11" name="csl">
    <vt:lpwstr>biomed-central.csl</vt:lpwstr>
  </property>
  <property fmtid="{D5CDD505-2E9C-101B-9397-08002B2CF9AE}" pid="12" name="date">
    <vt:lpwstr>Stand 05.10.2020</vt:lpwstr>
  </property>
  <property fmtid="{D5CDD505-2E9C-101B-9397-08002B2CF9AE}" pid="13" name="favicon">
    <vt:lpwstr>favicon.ico</vt:lpwstr>
  </property>
  <property fmtid="{D5CDD505-2E9C-101B-9397-08002B2CF9AE}" pid="14" name="font_family">
    <vt:lpwstr>Meta Offc Pro Normal</vt:lpwstr>
  </property>
  <property fmtid="{D5CDD505-2E9C-101B-9397-08002B2CF9AE}" pid="15" name="github-repo">
    <vt:lpwstr>friedeh/Studienhospital_Corona</vt:lpwstr>
  </property>
  <property fmtid="{D5CDD505-2E9C-101B-9397-08002B2CF9AE}" pid="16" name="google_analytics">
    <vt:lpwstr>UA-168442616-1</vt:lpwstr>
  </property>
  <property fmtid="{D5CDD505-2E9C-101B-9397-08002B2CF9AE}" pid="17" name="knit">
    <vt:lpwstr>(function(input, …) { bookdown::render_book( input, output_format = c(“bookdown::gitbook”, “bookdown::word_document2”, “bookdown::epub_book”), output_file = “Studienhospital_in_Corona_Pandemie”, envir = globalenv() ) })</vt:lpwstr>
  </property>
  <property fmtid="{D5CDD505-2E9C-101B-9397-08002B2CF9AE}" pid="18" name="link-citations">
    <vt:lpwstr>True</vt:lpwstr>
  </property>
  <property fmtid="{D5CDD505-2E9C-101B-9397-08002B2CF9AE}" pid="19" name="logoleft_name">
    <vt:lpwstr>Logo_IfAS.png</vt:lpwstr>
  </property>
  <property fmtid="{D5CDD505-2E9C-101B-9397-08002B2CF9AE}" pid="20" name="logoright_name">
    <vt:lpwstr>WWUMuenster_Logo_2017_negativ.png</vt:lpwstr>
  </property>
  <property fmtid="{D5CDD505-2E9C-101B-9397-08002B2CF9AE}" pid="21" name="output">
    <vt:lpwstr/>
  </property>
  <property fmtid="{D5CDD505-2E9C-101B-9397-08002B2CF9AE}" pid="22" name="poster_height">
    <vt:lpwstr>46.8in</vt:lpwstr>
  </property>
  <property fmtid="{D5CDD505-2E9C-101B-9397-08002B2CF9AE}" pid="23" name="poster_width">
    <vt:lpwstr>33.1in</vt:lpwstr>
  </property>
  <property fmtid="{D5CDD505-2E9C-101B-9397-08002B2CF9AE}" pid="24" name="primary_colour">
    <vt:lpwstr>#B7BF10</vt:lpwstr>
  </property>
  <property fmtid="{D5CDD505-2E9C-101B-9397-08002B2CF9AE}" pid="25" name="secondary_colour">
    <vt:lpwstr>#205C40</vt:lpwstr>
  </property>
  <property fmtid="{D5CDD505-2E9C-101B-9397-08002B2CF9AE}" pid="26" name="site">
    <vt:lpwstr>bookdown::bookdown_site</vt:lpwstr>
  </property>
  <property fmtid="{D5CDD505-2E9C-101B-9397-08002B2CF9AE}" pid="27" name="subtitle">
    <vt:lpwstr>in der Corona-Pandemie 2020</vt:lpwstr>
  </property>
  <property fmtid="{D5CDD505-2E9C-101B-9397-08002B2CF9AE}" pid="28" name="titletext_fontfamily">
    <vt:lpwstr>MetaOffcPro-Normal</vt:lpwstr>
  </property>
  <property fmtid="{D5CDD505-2E9C-101B-9397-08002B2CF9AE}" pid="29" name="url">
    <vt:lpwstr>https://friedeh.github.io/Studienhospital_Corona/</vt:lpwstr>
  </property>
</Properties>
</file>